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Silicon Lab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ssociate Product Manager - New College Graduate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Silicon Lab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Silicon Labs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Silicon Labs and </w:t>
      </w:r>
      <w:r w:rsidR="00275828">
        <w:t xml:space="preserve">the Associate Product Manager - New College Graduate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